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cover-letter"/>
    <w:p>
      <w:pPr>
        <w:pStyle w:val="Heading2"/>
      </w:pPr>
      <w:r>
        <w:t xml:space="preserve">Cover Letter</w:t>
      </w:r>
    </w:p>
    <w:p>
      <w:pPr>
        <w:pStyle w:val="FirstParagraph"/>
      </w:pPr>
      <w:r>
        <w:t xml:space="preserve">Dear [Hiring Committee/Manager's Name],</w:t>
      </w:r>
    </w:p>
    <w:p>
      <w:pPr>
        <w:pStyle w:val="BodyText"/>
      </w:pPr>
      <w:r>
        <w:t xml:space="preserve">I am writing to express my enthusiastic interest in the Oceanographer position at [Organization/Institution Name] in Algeria Algiers. As a dedicated and experienced oceanographer with a passion for marine science and environmental sustainability, I am eager to contribute my expertise to address the unique challenges and opportunities presented by Algeria’s coastal ecosystems. This opportunity aligns perfectly with my career goals, which are deeply rooted in advancing scientific understanding of the oceans while supporting sustainable development in regions like Algeria Algiers.</w:t>
      </w:r>
    </w:p>
    <w:p>
      <w:pPr>
        <w:pStyle w:val="BodyText"/>
      </w:pPr>
      <w:r>
        <w:t xml:space="preserve">Throughout my academic and professional journey, I have focused on oceanographic research that bridges the gap between scientific inquiry and real-world applications. My background includes a Master’s degree in Oceanography from [University Name], where I specialized in marine ecosystems and climate change impacts on coastal regions. This foundational training, combined with my hands-on experience in fieldwork, data analysis, and interdisciplinary collaboration, has equipped me to tackle complex oceanographic challenges—particularly those relevant to the Mediterranean Sea and its adjacent waters, which are central to Algeria Algiers’ environmental and economic landscape.</w:t>
      </w:r>
    </w:p>
    <w:p>
      <w:pPr>
        <w:pStyle w:val="BodyText"/>
      </w:pPr>
      <w:r>
        <w:t xml:space="preserve">One of my key strengths as an Oceanographer is my ability to integrate advanced technologies with traditional research methods. For instance, during my tenure at [Previous Organization/Institution], I led a project analyzing the effects of ocean acidification on marine biodiversity in the Mediterranean. This work involved deploying remote sensing tools, conducting underwater surveys, and collaborating with local stakeholders to develop adaptive management strategies. Such experiences have honed my skills in data interpretation, scientific communication, and community engagement—skills that are critical for addressing the specific needs of Algeria Algiers’ coastal communities.</w:t>
      </w:r>
    </w:p>
    <w:p>
      <w:pPr>
        <w:pStyle w:val="BodyText"/>
      </w:pPr>
      <w:r>
        <w:t xml:space="preserve">Algeria Algiers is a region of immense ecological significance, boasting a long coastline along the Mediterranean Sea that supports diverse marine life and vital economic activities such as fishing, tourism, and maritime trade. However, this area also faces pressing challenges, including rising sea temperatures, pollution from urbanization, and the threat of coastal erosion. As an Oceanographer with a commitment to environmental stewardship, I am particularly drawn to the opportunity to contribute to research initiatives that safeguard these resources while promoting sustainable practices. My goal is to work alongside local scientists and policymakers in Algeria Algiers to develop evidence-based solutions that balance ecological health with economic growth.</w:t>
      </w:r>
    </w:p>
    <w:p>
      <w:pPr>
        <w:pStyle w:val="BodyText"/>
      </w:pPr>
      <w:r>
        <w:t xml:space="preserve">What sets me apart as an Oceanographer is my interdisciplinary approach and cultural adaptability. I have collaborated with teams across multiple countries, including [Country/Region], where I participated in projects related to marine conservation and climate resilience. These experiences have taught me the importance of understanding local contexts, whether through engaging with indigenous communities or adapting research methodologies to regional conditions. In Algeria Algiers, I am eager to build on this foundation by learning from local knowledge systems and integrating them into my scientific work. This mutual exchange of ideas is essential for creating impactful, long-term solutions.</w:t>
      </w:r>
    </w:p>
    <w:p>
      <w:pPr>
        <w:pStyle w:val="BodyText"/>
      </w:pPr>
      <w:r>
        <w:t xml:space="preserve">Moreover, I have a strong track record of publishing peer-reviewed articles and presenting research at international conferences. My work on [specific topic, e.g., "deep-sea biodiversity in the Mediterranean"] has been featured in journals such as [Journal Name], and I have presented at events like [Conference Name]. These accomplishments demonstrate my ability to communicate complex scientific concepts effectively, a skill that I believe is vital for fostering collaboration between scientists, policymakers, and the public in Algeria Algiers.</w:t>
      </w:r>
    </w:p>
    <w:p>
      <w:pPr>
        <w:pStyle w:val="BodyText"/>
      </w:pPr>
      <w:r>
        <w:t xml:space="preserve">I am particularly inspired by the growing emphasis on oceanography as a driver of sustainable development in Algeria. The country’s strategic location and rich marine resources present a unique opportunity to advance both scientific research and environmental protection. As an Oceanographer, I am committed to leveraging my expertise to support initiatives that protect marine ecosystems, mitigate climate change impacts, and enhance the resilience of coastal communities. I am also keen to contribute to educational programs that inspire the next generation of scientists in Algeria Algiers.</w:t>
      </w:r>
    </w:p>
    <w:p>
      <w:pPr>
        <w:pStyle w:val="BodyText"/>
      </w:pPr>
      <w:r>
        <w:t xml:space="preserve">Finally, I want to emphasize my enthusiasm for this role and my readiness to contribute actively to your team. I am confident that my skills, experiences, and dedication align with the goals of [Organization/Institution Name] in advancing oceanographic research in Algeria Algiers. I would welcome the opportunity to discuss how my background can support your mission and address the pressing challenges facing our oceans today.</w:t>
      </w:r>
    </w:p>
    <w:p>
      <w:pPr>
        <w:pStyle w:val="BodyText"/>
      </w:pPr>
      <w:r>
        <w:t xml:space="preserve">Thank you for considering my application. I look forward to the possibility of contributing to your organization’s work and making a meaningful impact in Algeria Algiers as an Oceanograph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Algeria Algiers</dc:title>
  <dc:creator/>
  <dc:language>en</dc:language>
  <cp:keywords/>
  <dcterms:created xsi:type="dcterms:W3CDTF">2026-07-21T09:03:37Z</dcterms:created>
  <dcterms:modified xsi:type="dcterms:W3CDTF">2026-07-21T09:03:37Z</dcterms:modified>
</cp:coreProperties>
</file>

<file path=docProps/custom.xml><?xml version="1.0" encoding="utf-8"?>
<Properties xmlns="http://schemas.openxmlformats.org/officeDocument/2006/custom-properties" xmlns:vt="http://schemas.openxmlformats.org/officeDocument/2006/docPropsVTypes"/>
</file>